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6BFA" w:rsidRDefault="00066BFA" w:rsidP="00066BFA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SOCIETY OF WOMEN ENGINEERS NEW JERSEY -</w:t>
      </w:r>
    </w:p>
    <w:p w:rsidR="00066BFA" w:rsidRPr="009350A3" w:rsidRDefault="00066BFA" w:rsidP="00066BFA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CERTIFICATE OF MERIT</w:t>
      </w:r>
    </w:p>
    <w:p w:rsidR="00066BFA" w:rsidRPr="002F01E1" w:rsidRDefault="00066BFA" w:rsidP="00066BF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ICATION/ COVER SHEET</w:t>
      </w:r>
    </w:p>
    <w:p w:rsidR="00066BFA" w:rsidRPr="00A809FF" w:rsidRDefault="00066BFA" w:rsidP="00066BFA">
      <w:pPr>
        <w:rPr>
          <w:rFonts w:ascii="Times New Roman" w:hAnsi="Times New Roman" w:cs="Times New Roman"/>
          <w:b/>
          <w:sz w:val="24"/>
          <w:szCs w:val="24"/>
        </w:rPr>
      </w:pPr>
      <w:r w:rsidRPr="00A809FF">
        <w:rPr>
          <w:rFonts w:ascii="Times New Roman" w:hAnsi="Times New Roman" w:cs="Times New Roman"/>
          <w:b/>
          <w:sz w:val="24"/>
          <w:szCs w:val="24"/>
          <w:u w:val="single"/>
        </w:rPr>
        <w:t>NAME:</w:t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  <w:u w:val="single"/>
        </w:rPr>
        <w:t>HOMEROOM:</w:t>
      </w:r>
    </w:p>
    <w:p w:rsidR="00066BFA" w:rsidRDefault="00066BFA" w:rsidP="00066BFA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809FF">
        <w:rPr>
          <w:rFonts w:ascii="Times New Roman" w:hAnsi="Times New Roman" w:cs="Times New Roman"/>
          <w:b/>
          <w:sz w:val="24"/>
          <w:szCs w:val="24"/>
          <w:u w:val="single"/>
        </w:rPr>
        <w:t>GPA:</w:t>
      </w:r>
    </w:p>
    <w:p w:rsidR="00066BFA" w:rsidRDefault="00066BFA" w:rsidP="00066BFA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66BFA" w:rsidRPr="0057248C" w:rsidRDefault="00066BFA" w:rsidP="00066BFA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7248C">
        <w:rPr>
          <w:rFonts w:ascii="Times New Roman" w:hAnsi="Times New Roman" w:cs="Times New Roman"/>
          <w:b/>
          <w:sz w:val="24"/>
          <w:szCs w:val="24"/>
          <w:u w:val="single"/>
        </w:rPr>
        <w:t>DEADLINE</w:t>
      </w:r>
      <w:r w:rsidR="00243DD6">
        <w:rPr>
          <w:rFonts w:ascii="Times New Roman" w:hAnsi="Times New Roman" w:cs="Times New Roman"/>
          <w:b/>
          <w:sz w:val="24"/>
          <w:szCs w:val="24"/>
          <w:u w:val="single"/>
        </w:rPr>
        <w:t xml:space="preserve">: </w:t>
      </w:r>
      <w:r w:rsidR="005740E2">
        <w:rPr>
          <w:rFonts w:ascii="Times New Roman" w:hAnsi="Times New Roman" w:cs="Times New Roman"/>
          <w:b/>
          <w:sz w:val="24"/>
          <w:szCs w:val="24"/>
          <w:u w:val="single"/>
        </w:rPr>
        <w:t>Wednesday, April 12, 2017</w:t>
      </w: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 </w:t>
      </w:r>
    </w:p>
    <w:p w:rsidR="00066BFA" w:rsidRDefault="00066BFA" w:rsidP="00066BFA">
      <w:pPr>
        <w:rPr>
          <w:rFonts w:ascii="Times New Roman" w:hAnsi="Times New Roman" w:cs="Times New Roman"/>
          <w:b/>
          <w:sz w:val="24"/>
          <w:szCs w:val="24"/>
        </w:rPr>
      </w:pPr>
    </w:p>
    <w:p w:rsidR="00066BFA" w:rsidRDefault="00066BFA" w:rsidP="00066BF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lease note the following materials (including this cover sheet) must be submitted </w:t>
      </w:r>
      <w:r w:rsidR="00243DD6">
        <w:rPr>
          <w:rFonts w:ascii="Times New Roman" w:hAnsi="Times New Roman" w:cs="Times New Roman"/>
          <w:b/>
          <w:sz w:val="24"/>
          <w:szCs w:val="24"/>
        </w:rPr>
        <w:t>to Ms. Gorton</w:t>
      </w:r>
      <w:r>
        <w:rPr>
          <w:rFonts w:ascii="Times New Roman" w:hAnsi="Times New Roman" w:cs="Times New Roman"/>
          <w:b/>
          <w:sz w:val="24"/>
          <w:szCs w:val="24"/>
        </w:rPr>
        <w:t>’s office:</w:t>
      </w:r>
    </w:p>
    <w:p w:rsidR="00066BFA" w:rsidRDefault="00066BFA" w:rsidP="00066BF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orth Hunterdon High School location: within the Guidance Office</w:t>
      </w:r>
    </w:p>
    <w:p w:rsidR="00066BFA" w:rsidRDefault="00066BFA" w:rsidP="00066BF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Voorhees High School location: </w:t>
      </w:r>
      <w:r w:rsidRPr="009350A3">
        <w:rPr>
          <w:rFonts w:ascii="Times New Roman" w:hAnsi="Times New Roman" w:cs="Times New Roman"/>
          <w:b/>
          <w:sz w:val="24"/>
          <w:szCs w:val="24"/>
        </w:rPr>
        <w:t xml:space="preserve">within the Athletic Director &amp; </w:t>
      </w:r>
      <w:r>
        <w:rPr>
          <w:rFonts w:ascii="Times New Roman" w:hAnsi="Times New Roman" w:cs="Times New Roman"/>
          <w:b/>
          <w:sz w:val="24"/>
          <w:szCs w:val="24"/>
        </w:rPr>
        <w:t>Student Activities Office</w:t>
      </w:r>
    </w:p>
    <w:p w:rsidR="00066BFA" w:rsidRDefault="00066BFA" w:rsidP="00066BF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066BFA" w:rsidRDefault="00066BFA" w:rsidP="00066BF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list all of the science and math courses that you have taken throughout your high school career and the grades you have earned in them</w:t>
      </w:r>
      <w:r w:rsidR="00FC2895">
        <w:rPr>
          <w:rFonts w:ascii="Times New Roman" w:hAnsi="Times New Roman" w:cs="Times New Roman"/>
          <w:sz w:val="24"/>
          <w:szCs w:val="24"/>
        </w:rPr>
        <w:t>.</w:t>
      </w:r>
    </w:p>
    <w:p w:rsidR="00066BFA" w:rsidRDefault="00066BFA" w:rsidP="00066BF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15142" w:rsidRDefault="00B15142" w:rsidP="00B151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list a</w:t>
      </w:r>
      <w:r w:rsidRPr="006610EE">
        <w:rPr>
          <w:rFonts w:ascii="Times New Roman" w:hAnsi="Times New Roman" w:cs="Times New Roman"/>
          <w:sz w:val="24"/>
          <w:szCs w:val="24"/>
        </w:rPr>
        <w:t xml:space="preserve">ll </w:t>
      </w:r>
      <w:r w:rsidRPr="006610EE">
        <w:rPr>
          <w:rFonts w:ascii="Times New Roman" w:hAnsi="Times New Roman" w:cs="Times New Roman"/>
          <w:b/>
          <w:sz w:val="24"/>
          <w:szCs w:val="24"/>
        </w:rPr>
        <w:t>extracurricular activities</w:t>
      </w:r>
      <w:r w:rsidRPr="006610EE">
        <w:rPr>
          <w:rFonts w:ascii="Times New Roman" w:hAnsi="Times New Roman" w:cs="Times New Roman"/>
          <w:sz w:val="24"/>
          <w:szCs w:val="24"/>
        </w:rPr>
        <w:t xml:space="preserve"> that you have participated in throughout high school and any leadership positions you have he</w:t>
      </w:r>
      <w:r>
        <w:rPr>
          <w:rFonts w:ascii="Times New Roman" w:hAnsi="Times New Roman" w:cs="Times New Roman"/>
          <w:sz w:val="24"/>
          <w:szCs w:val="24"/>
        </w:rPr>
        <w:t>ld within those activities.  Also, note</w:t>
      </w:r>
      <w:r w:rsidRPr="006610EE">
        <w:rPr>
          <w:rFonts w:ascii="Times New Roman" w:hAnsi="Times New Roman" w:cs="Times New Roman"/>
          <w:sz w:val="24"/>
          <w:szCs w:val="24"/>
        </w:rPr>
        <w:t xml:space="preserve"> what your role was in those leadership positions.</w:t>
      </w:r>
    </w:p>
    <w:p w:rsidR="00B15142" w:rsidRPr="006610EE" w:rsidRDefault="00B15142" w:rsidP="00B1514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15142" w:rsidRPr="006610EE" w:rsidRDefault="00B15142" w:rsidP="00B151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list a</w:t>
      </w:r>
      <w:r w:rsidRPr="006610EE">
        <w:rPr>
          <w:rFonts w:ascii="Times New Roman" w:hAnsi="Times New Roman" w:cs="Times New Roman"/>
          <w:sz w:val="24"/>
          <w:szCs w:val="24"/>
        </w:rPr>
        <w:t xml:space="preserve">ll </w:t>
      </w:r>
      <w:r w:rsidRPr="006610EE">
        <w:rPr>
          <w:rFonts w:ascii="Times New Roman" w:hAnsi="Times New Roman" w:cs="Times New Roman"/>
          <w:b/>
          <w:sz w:val="24"/>
          <w:szCs w:val="24"/>
        </w:rPr>
        <w:t>community service</w:t>
      </w:r>
      <w:r w:rsidRPr="006610EE">
        <w:rPr>
          <w:rFonts w:ascii="Times New Roman" w:hAnsi="Times New Roman" w:cs="Times New Roman"/>
          <w:sz w:val="24"/>
          <w:szCs w:val="24"/>
        </w:rPr>
        <w:t xml:space="preserve"> activities that you have participated in throughout high school and any leadership positions you have he</w:t>
      </w:r>
      <w:r>
        <w:rPr>
          <w:rFonts w:ascii="Times New Roman" w:hAnsi="Times New Roman" w:cs="Times New Roman"/>
          <w:sz w:val="24"/>
          <w:szCs w:val="24"/>
        </w:rPr>
        <w:t>ld within those activities.  Also, note</w:t>
      </w:r>
      <w:r w:rsidRPr="006610EE">
        <w:rPr>
          <w:rFonts w:ascii="Times New Roman" w:hAnsi="Times New Roman" w:cs="Times New Roman"/>
          <w:sz w:val="24"/>
          <w:szCs w:val="24"/>
        </w:rPr>
        <w:t xml:space="preserve"> what your role was in those leadership positions.</w:t>
      </w:r>
    </w:p>
    <w:p w:rsidR="00066BFA" w:rsidRDefault="00066BFA" w:rsidP="00066BF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</w:p>
    <w:p w:rsidR="00066BFA" w:rsidRDefault="00066BFA" w:rsidP="00066BFA">
      <w:pPr>
        <w:rPr>
          <w:rFonts w:ascii="Times New Roman" w:hAnsi="Times New Roman" w:cs="Times New Roman"/>
          <w:sz w:val="24"/>
          <w:szCs w:val="24"/>
          <w:u w:val="single"/>
        </w:rPr>
      </w:pPr>
      <w:r w:rsidRPr="00A809FF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:rsidR="00066BFA" w:rsidRDefault="00066BFA" w:rsidP="00066BFA">
      <w:pPr>
        <w:rPr>
          <w:rFonts w:ascii="Times New Roman" w:hAnsi="Times New Roman" w:cs="Times New Roman"/>
          <w:sz w:val="24"/>
          <w:szCs w:val="24"/>
          <w:u w:val="single"/>
        </w:rPr>
      </w:pPr>
    </w:p>
    <w:p w:rsidR="00066BFA" w:rsidRDefault="00066BFA" w:rsidP="00066BFA">
      <w:pPr>
        <w:rPr>
          <w:rFonts w:ascii="Times New Roman" w:hAnsi="Times New Roman" w:cs="Times New Roman"/>
          <w:sz w:val="24"/>
          <w:szCs w:val="24"/>
          <w:u w:val="single"/>
        </w:rPr>
      </w:pPr>
    </w:p>
    <w:p w:rsidR="00066BFA" w:rsidRPr="00FF2DE0" w:rsidRDefault="00066BFA" w:rsidP="00066BFA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Student Signature &amp; Date: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274766" w:rsidRDefault="00274766"/>
    <w:sectPr w:rsidR="002747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8177E7"/>
    <w:multiLevelType w:val="hybridMultilevel"/>
    <w:tmpl w:val="B036B4F4"/>
    <w:lvl w:ilvl="0" w:tplc="7B64162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C62D7"/>
    <w:multiLevelType w:val="hybridMultilevel"/>
    <w:tmpl w:val="D6F4DEEA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" w15:restartNumberingAfterBreak="0">
    <w:nsid w:val="59C527FC"/>
    <w:multiLevelType w:val="hybridMultilevel"/>
    <w:tmpl w:val="452C2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wMDC1NDMxMTWzMLJU0lEKTi0uzszPAykwrAUA+LusOiwAAAA="/>
  </w:docVars>
  <w:rsids>
    <w:rsidRoot w:val="00066BFA"/>
    <w:rsid w:val="00066BFA"/>
    <w:rsid w:val="00243DD6"/>
    <w:rsid w:val="00274766"/>
    <w:rsid w:val="0033605E"/>
    <w:rsid w:val="003B66B9"/>
    <w:rsid w:val="005740E2"/>
    <w:rsid w:val="00B15142"/>
    <w:rsid w:val="00FC28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D51BF6"/>
  <w15:docId w15:val="{A0E86AA7-2EEF-4700-8F5E-82F5227C6F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6B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6B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58</Words>
  <Characters>904</Characters>
  <Application>Microsoft Office Word</Application>
  <DocSecurity>0</DocSecurity>
  <Lines>7</Lines>
  <Paragraphs>2</Paragraphs>
  <ScaleCrop>false</ScaleCrop>
  <Company/>
  <LinksUpToDate>false</LinksUpToDate>
  <CharactersWithSpaces>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7</cp:revision>
  <dcterms:created xsi:type="dcterms:W3CDTF">2013-03-04T13:21:00Z</dcterms:created>
  <dcterms:modified xsi:type="dcterms:W3CDTF">2017-03-13T12:10:00Z</dcterms:modified>
</cp:coreProperties>
</file>